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Grid1-Accent1"/>
        <w:tblW w:w="0" w:type="auto"/>
        <w:tblLook w:val="04A0" w:firstRow="1" w:lastRow="0" w:firstColumn="1" w:lastColumn="0" w:noHBand="0" w:noVBand="1"/>
      </w:tblPr>
      <w:tblGrid>
        <w:gridCol w:w="2110"/>
        <w:gridCol w:w="2567"/>
        <w:gridCol w:w="1324"/>
        <w:gridCol w:w="3339"/>
      </w:tblGrid>
      <w:tr w:rsidR="0042439E" w:rsidRPr="0042439E" w14:paraId="4F6C5759" w14:textId="77777777" w:rsidTr="00697C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  <w:gridSpan w:val="4"/>
            <w:tcBorders>
              <w:bottom w:val="single" w:sz="8" w:space="0" w:color="84B3DF" w:themeColor="accent1" w:themeTint="BF"/>
            </w:tcBorders>
            <w:shd w:val="clear" w:color="auto" w:fill="002060"/>
          </w:tcPr>
          <w:p w14:paraId="5F620BD2" w14:textId="1811FDEF" w:rsidR="0042439E" w:rsidRPr="00543206" w:rsidRDefault="0042439E" w:rsidP="004243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07F3">
              <w:rPr>
                <w:rFonts w:cs="B Nazanin" w:hint="cs"/>
                <w:color w:val="FFFFFF" w:themeColor="background1"/>
                <w:sz w:val="28"/>
                <w:szCs w:val="28"/>
                <w:rtl/>
              </w:rPr>
              <w:t xml:space="preserve">لیست دانشجویان </w:t>
            </w:r>
            <w:r w:rsidRPr="007007F3">
              <w:rPr>
                <w:rFonts w:cs="B Nazanin" w:hint="cs"/>
                <w:color w:val="FFFFFF" w:themeColor="background1"/>
                <w:sz w:val="28"/>
                <w:szCs w:val="28"/>
                <w:rtl/>
                <w:lang w:bidi="fa-IR"/>
              </w:rPr>
              <w:t>دکترای تخصصی (</w:t>
            </w:r>
            <w:proofErr w:type="spellStart"/>
            <w:r w:rsidRPr="007007F3">
              <w:rPr>
                <w:rFonts w:cs="B Nazanin"/>
                <w:color w:val="FFFFFF" w:themeColor="background1"/>
                <w:sz w:val="28"/>
                <w:szCs w:val="28"/>
                <w:lang w:bidi="fa-IR"/>
              </w:rPr>
              <w:t>Ph.D</w:t>
            </w:r>
            <w:proofErr w:type="spellEnd"/>
            <w:r w:rsidRPr="007007F3">
              <w:rPr>
                <w:rFonts w:cs="B Nazanin" w:hint="cs"/>
                <w:color w:val="FFFFFF" w:themeColor="background1"/>
                <w:sz w:val="28"/>
                <w:szCs w:val="28"/>
                <w:rtl/>
                <w:lang w:bidi="fa-IR"/>
              </w:rPr>
              <w:t>) گروه ایمنی شناسی</w:t>
            </w:r>
          </w:p>
        </w:tc>
      </w:tr>
      <w:tr w:rsidR="0042439E" w:rsidRPr="0042439E" w14:paraId="6ECCFDF0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shd w:val="clear" w:color="auto" w:fill="002060"/>
          </w:tcPr>
          <w:p w14:paraId="0A5FC5EE" w14:textId="77777777" w:rsidR="0042439E" w:rsidRPr="00543206" w:rsidRDefault="0042439E" w:rsidP="007007F3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543206">
              <w:rPr>
                <w:rFonts w:cs="B Nazanin" w:hint="cs"/>
                <w:sz w:val="28"/>
                <w:szCs w:val="28"/>
                <w:rtl/>
              </w:rPr>
              <w:t>توضیحات</w:t>
            </w:r>
          </w:p>
        </w:tc>
        <w:tc>
          <w:tcPr>
            <w:tcW w:w="2567" w:type="dxa"/>
            <w:shd w:val="clear" w:color="auto" w:fill="002060"/>
          </w:tcPr>
          <w:p w14:paraId="1738F1B6" w14:textId="77777777" w:rsidR="0042439E" w:rsidRPr="00543206" w:rsidRDefault="0042439E" w:rsidP="007007F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543206">
              <w:rPr>
                <w:rFonts w:cs="B Nazanin" w:hint="cs"/>
                <w:b/>
                <w:bCs/>
                <w:sz w:val="28"/>
                <w:szCs w:val="28"/>
                <w:rtl/>
              </w:rPr>
              <w:t>وضعیت تحصیلی</w:t>
            </w:r>
          </w:p>
        </w:tc>
        <w:tc>
          <w:tcPr>
            <w:tcW w:w="1324" w:type="dxa"/>
            <w:shd w:val="clear" w:color="auto" w:fill="002060"/>
          </w:tcPr>
          <w:p w14:paraId="7E9D9A12" w14:textId="77777777" w:rsidR="0042439E" w:rsidRPr="00543206" w:rsidRDefault="0042439E" w:rsidP="007007F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543206">
              <w:rPr>
                <w:rFonts w:cs="B Nazanin"/>
                <w:b/>
                <w:bCs/>
                <w:sz w:val="28"/>
                <w:szCs w:val="28"/>
                <w:rtl/>
              </w:rPr>
              <w:t>سال ورود</w:t>
            </w:r>
          </w:p>
        </w:tc>
        <w:tc>
          <w:tcPr>
            <w:tcW w:w="3339" w:type="dxa"/>
            <w:shd w:val="clear" w:color="auto" w:fill="002060"/>
          </w:tcPr>
          <w:p w14:paraId="7F2CA543" w14:textId="77777777" w:rsidR="0042439E" w:rsidRPr="00543206" w:rsidRDefault="0042439E" w:rsidP="007007F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543206">
              <w:rPr>
                <w:rFonts w:cs="B Nazanin"/>
                <w:b/>
                <w:bCs/>
                <w:sz w:val="28"/>
                <w:szCs w:val="28"/>
                <w:rtl/>
              </w:rPr>
              <w:t>نام ونام خانوادگی</w:t>
            </w:r>
          </w:p>
        </w:tc>
      </w:tr>
      <w:tr w:rsidR="003E4240" w:rsidRPr="0042439E" w14:paraId="2C79E1EC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44EB810C" w14:textId="77777777" w:rsidR="003E4240" w:rsidRPr="00543206" w:rsidRDefault="003E4240" w:rsidP="00996952">
            <w:pPr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19C270D8" w14:textId="12FE5589" w:rsidR="003E4240" w:rsidRDefault="003E4240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536FCCE2" w14:textId="08FF9579" w:rsidR="003E4240" w:rsidRPr="00543206" w:rsidRDefault="00B72AB7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  <w:lang w:bidi="fa-IR"/>
              </w:rPr>
              <w:t>92</w:t>
            </w:r>
          </w:p>
        </w:tc>
        <w:tc>
          <w:tcPr>
            <w:tcW w:w="3339" w:type="dxa"/>
          </w:tcPr>
          <w:p w14:paraId="0313DFB5" w14:textId="459C6CE7" w:rsidR="003E4240" w:rsidRPr="00543206" w:rsidRDefault="003E4240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رهاد بابایی</w:t>
            </w:r>
          </w:p>
        </w:tc>
      </w:tr>
      <w:tr w:rsidR="003E4240" w:rsidRPr="0042439E" w14:paraId="13987C17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DCDDCA0" w14:textId="77777777" w:rsidR="003E4240" w:rsidRPr="00543206" w:rsidRDefault="003E4240" w:rsidP="00996952">
            <w:pPr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7D95AB95" w14:textId="7DA65938" w:rsidR="003E4240" w:rsidRDefault="003E4240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71E45B94" w14:textId="76E942FE" w:rsidR="003E4240" w:rsidRPr="00543206" w:rsidRDefault="00B72AB7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3339" w:type="dxa"/>
          </w:tcPr>
          <w:p w14:paraId="609A1EB2" w14:textId="3401248B" w:rsidR="003E4240" w:rsidRPr="00543206" w:rsidRDefault="003E4240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الهام صفرزاده</w:t>
            </w:r>
          </w:p>
        </w:tc>
      </w:tr>
      <w:tr w:rsidR="003E4240" w:rsidRPr="0042439E" w14:paraId="66384CB4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894E9D9" w14:textId="77777777" w:rsidR="003E4240" w:rsidRPr="00543206" w:rsidRDefault="003E4240" w:rsidP="00996952">
            <w:pPr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23DBF763" w14:textId="5A952245" w:rsidR="003E4240" w:rsidRDefault="003E4240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48AE445E" w14:textId="5F331B5D" w:rsidR="003E4240" w:rsidRPr="00543206" w:rsidRDefault="00B72AB7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2</w:t>
            </w:r>
          </w:p>
        </w:tc>
        <w:tc>
          <w:tcPr>
            <w:tcW w:w="3339" w:type="dxa"/>
          </w:tcPr>
          <w:p w14:paraId="608194DA" w14:textId="66C1C492" w:rsidR="003E4240" w:rsidRPr="00543206" w:rsidRDefault="003E4240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حامد محمدی</w:t>
            </w:r>
          </w:p>
        </w:tc>
      </w:tr>
      <w:tr w:rsidR="0042439E" w:rsidRPr="0042439E" w14:paraId="540A6D44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4936D11B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5700C875" w14:textId="16330808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54170D90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3</w:t>
            </w:r>
          </w:p>
        </w:tc>
        <w:tc>
          <w:tcPr>
            <w:tcW w:w="3339" w:type="dxa"/>
          </w:tcPr>
          <w:p w14:paraId="13703E15" w14:textId="0B833B43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مجید احمدی</w:t>
            </w:r>
          </w:p>
        </w:tc>
      </w:tr>
      <w:tr w:rsidR="003E4240" w:rsidRPr="0042439E" w14:paraId="3BA73A52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2F0EA80A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60515568" w14:textId="0CA262A1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2B466574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3</w:t>
            </w:r>
          </w:p>
        </w:tc>
        <w:tc>
          <w:tcPr>
            <w:tcW w:w="3339" w:type="dxa"/>
          </w:tcPr>
          <w:p w14:paraId="46AED17B" w14:textId="75FB32CC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صنم دولتی</w:t>
            </w:r>
          </w:p>
        </w:tc>
      </w:tr>
      <w:tr w:rsidR="003E4240" w:rsidRPr="0042439E" w14:paraId="631BA412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9751F14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3D35FA16" w14:textId="6329C5C0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5AC80431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3339" w:type="dxa"/>
          </w:tcPr>
          <w:p w14:paraId="4655C2B6" w14:textId="1D897036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آرزو حسینی</w:t>
            </w:r>
          </w:p>
        </w:tc>
      </w:tr>
      <w:tr w:rsidR="003E4240" w:rsidRPr="0042439E" w14:paraId="6A6CB157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36722C38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5517267A" w14:textId="06CBEC15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742BF0C2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3339" w:type="dxa"/>
          </w:tcPr>
          <w:p w14:paraId="54C02588" w14:textId="1E733262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توحید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غریبی یامچی</w:t>
            </w:r>
          </w:p>
        </w:tc>
      </w:tr>
      <w:tr w:rsidR="003E4240" w:rsidRPr="0042439E" w14:paraId="7F7174F7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6DC35C3" w14:textId="51CC74A8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29076DE8" w14:textId="51015D3A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1D101E9F" w14:textId="29D9B74A" w:rsidR="0042439E" w:rsidRPr="00543206" w:rsidRDefault="00B72AB7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95</w:t>
            </w:r>
          </w:p>
        </w:tc>
        <w:tc>
          <w:tcPr>
            <w:tcW w:w="3339" w:type="dxa"/>
          </w:tcPr>
          <w:p w14:paraId="0E737C3A" w14:textId="0377D306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پریس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لطفی نژاد</w:t>
            </w:r>
          </w:p>
        </w:tc>
      </w:tr>
      <w:tr w:rsidR="003E4240" w:rsidRPr="0042439E" w14:paraId="660DB24B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3EA114E7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44ABAE6B" w14:textId="16BD2A8C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094F2A2C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5</w:t>
            </w:r>
          </w:p>
        </w:tc>
        <w:tc>
          <w:tcPr>
            <w:tcW w:w="3339" w:type="dxa"/>
          </w:tcPr>
          <w:p w14:paraId="3D1191A8" w14:textId="0B3737CC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ویدا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هاشمی</w:t>
            </w:r>
          </w:p>
        </w:tc>
      </w:tr>
      <w:tr w:rsidR="003E4240" w:rsidRPr="0042439E" w14:paraId="5851C191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367DE666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16FCBA43" w14:textId="6642C32D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788262B2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lang w:bidi="fa-IR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  <w:t>97</w:t>
            </w:r>
          </w:p>
        </w:tc>
        <w:tc>
          <w:tcPr>
            <w:tcW w:w="3339" w:type="dxa"/>
          </w:tcPr>
          <w:p w14:paraId="3D113602" w14:textId="718DC473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محمد صادق سلطانی زنگبار</w:t>
            </w:r>
          </w:p>
        </w:tc>
      </w:tr>
      <w:tr w:rsidR="003E4240" w:rsidRPr="0042439E" w14:paraId="48FCF6FC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537BC585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4E556418" w14:textId="38C26B4C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3CEDD252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97</w:t>
            </w:r>
          </w:p>
        </w:tc>
        <w:tc>
          <w:tcPr>
            <w:tcW w:w="3339" w:type="dxa"/>
          </w:tcPr>
          <w:p w14:paraId="0AAA7952" w14:textId="658DA32B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نوید شمالی </w:t>
            </w:r>
          </w:p>
        </w:tc>
      </w:tr>
      <w:tr w:rsidR="003E4240" w:rsidRPr="0042439E" w14:paraId="70D4A510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2B9C043B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1B5B0761" w14:textId="3E51282A" w:rsidR="0042439E" w:rsidRPr="00543206" w:rsidRDefault="00B72AB7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0E36D3B5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97</w:t>
            </w:r>
          </w:p>
        </w:tc>
        <w:tc>
          <w:tcPr>
            <w:tcW w:w="3339" w:type="dxa"/>
          </w:tcPr>
          <w:p w14:paraId="68647475" w14:textId="68964839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 w:hint="cs"/>
                <w:sz w:val="28"/>
                <w:szCs w:val="28"/>
                <w:rtl/>
              </w:rPr>
              <w:t>مریم</w:t>
            </w: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 xml:space="preserve"> همت زاده</w:t>
            </w:r>
          </w:p>
        </w:tc>
      </w:tr>
      <w:tr w:rsidR="003E4240" w:rsidRPr="0042439E" w14:paraId="005C1C1E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28CD3A9E" w14:textId="77777777" w:rsidR="0042439E" w:rsidRPr="00543206" w:rsidRDefault="0042439E" w:rsidP="00996952">
            <w:pPr>
              <w:bidi/>
              <w:jc w:val="center"/>
              <w:rPr>
                <w:rFonts w:asciiTheme="minorBidi" w:hAnsiTheme="minorBidi" w:cs="B Nazani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67" w:type="dxa"/>
          </w:tcPr>
          <w:p w14:paraId="644E9723" w14:textId="78D6D388" w:rsidR="0042439E" w:rsidRPr="00543206" w:rsidRDefault="00B72AB7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>
              <w:rPr>
                <w:rFonts w:asciiTheme="minorBidi" w:hAnsiTheme="minorBidi" w:cs="B Nazanin" w:hint="cs"/>
                <w:sz w:val="28"/>
                <w:szCs w:val="28"/>
                <w:rtl/>
              </w:rPr>
              <w:t>فارغ التحصیل</w:t>
            </w:r>
          </w:p>
        </w:tc>
        <w:tc>
          <w:tcPr>
            <w:tcW w:w="1324" w:type="dxa"/>
          </w:tcPr>
          <w:p w14:paraId="36090E74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97</w:t>
            </w:r>
          </w:p>
        </w:tc>
        <w:tc>
          <w:tcPr>
            <w:tcW w:w="3339" w:type="dxa"/>
          </w:tcPr>
          <w:p w14:paraId="147C51D5" w14:textId="0554DFB0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</w:rPr>
            </w:pPr>
            <w:r w:rsidRPr="00543206">
              <w:rPr>
                <w:rFonts w:asciiTheme="minorBidi" w:hAnsiTheme="minorBidi" w:cs="B Nazanin"/>
                <w:sz w:val="28"/>
                <w:szCs w:val="28"/>
                <w:rtl/>
              </w:rPr>
              <w:t>یوسف یوسف زاده</w:t>
            </w:r>
          </w:p>
        </w:tc>
      </w:tr>
      <w:tr w:rsidR="003E4240" w:rsidRPr="0042439E" w14:paraId="089FE476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8AF662A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2BEF4D1A" w14:textId="57AE4B00" w:rsidR="0042439E" w:rsidRPr="00543206" w:rsidRDefault="00B72AB7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166D9944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9</w:t>
            </w:r>
          </w:p>
        </w:tc>
        <w:tc>
          <w:tcPr>
            <w:tcW w:w="3339" w:type="dxa"/>
          </w:tcPr>
          <w:p w14:paraId="059D8FBC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کرم فیروزی امند</w:t>
            </w:r>
          </w:p>
        </w:tc>
      </w:tr>
      <w:tr w:rsidR="003E4240" w:rsidRPr="0042439E" w14:paraId="6D3B961E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790C2914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6290D688" w14:textId="1B8EF290" w:rsidR="0042439E" w:rsidRPr="00543206" w:rsidRDefault="00B72AB7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6982F965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9</w:t>
            </w:r>
          </w:p>
        </w:tc>
        <w:tc>
          <w:tcPr>
            <w:tcW w:w="3339" w:type="dxa"/>
          </w:tcPr>
          <w:p w14:paraId="60A6774C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ژگان اسپرورینها</w:t>
            </w:r>
          </w:p>
        </w:tc>
      </w:tr>
      <w:tr w:rsidR="003E4240" w:rsidRPr="0042439E" w14:paraId="3FD10AD3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21FAF23D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332BD305" w14:textId="679D4A0B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334B3DE2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99</w:t>
            </w:r>
          </w:p>
        </w:tc>
        <w:tc>
          <w:tcPr>
            <w:tcW w:w="3339" w:type="dxa"/>
          </w:tcPr>
          <w:p w14:paraId="6891E37C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لیدا اصلانیان</w:t>
            </w:r>
          </w:p>
        </w:tc>
      </w:tr>
      <w:tr w:rsidR="003E4240" w:rsidRPr="0042439E" w14:paraId="2ACF34E8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51992761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7B888F33" w14:textId="73BB8DDC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40EA84FF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3339" w:type="dxa"/>
          </w:tcPr>
          <w:p w14:paraId="7FFD1302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نگین کرم علی</w:t>
            </w:r>
          </w:p>
        </w:tc>
      </w:tr>
      <w:tr w:rsidR="003E4240" w:rsidRPr="0042439E" w14:paraId="10473621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A2D6173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6A006951" w14:textId="02A723A9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2CD541E3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3339" w:type="dxa"/>
          </w:tcPr>
          <w:p w14:paraId="0C4D65CE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مین کامرانی</w:t>
            </w:r>
          </w:p>
        </w:tc>
      </w:tr>
      <w:tr w:rsidR="003E4240" w:rsidRPr="0042439E" w14:paraId="0ED60689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6F43C80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32C1A9EE" w14:textId="1F691D5A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4AA0E87A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3339" w:type="dxa"/>
          </w:tcPr>
          <w:p w14:paraId="1A036212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نوچهر فدایی</w:t>
            </w:r>
          </w:p>
        </w:tc>
      </w:tr>
      <w:tr w:rsidR="003E4240" w:rsidRPr="0042439E" w14:paraId="62F5A591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43C57FE0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0AC78081" w14:textId="58606691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22999D52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3339" w:type="dxa"/>
          </w:tcPr>
          <w:p w14:paraId="7A351F10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امیر حسین مردی</w:t>
            </w:r>
          </w:p>
        </w:tc>
      </w:tr>
      <w:tr w:rsidR="003E4240" w:rsidRPr="0042439E" w14:paraId="4BE12F61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04DD9627" w14:textId="61DE1342" w:rsidR="0042439E" w:rsidRPr="00543206" w:rsidRDefault="00D21BBC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انتقالی از مازندران</w:t>
            </w:r>
          </w:p>
        </w:tc>
        <w:tc>
          <w:tcPr>
            <w:tcW w:w="2567" w:type="dxa"/>
          </w:tcPr>
          <w:p w14:paraId="43D60DEA" w14:textId="25A2982D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جام پایان نامه</w:t>
            </w:r>
          </w:p>
        </w:tc>
        <w:tc>
          <w:tcPr>
            <w:tcW w:w="1324" w:type="dxa"/>
          </w:tcPr>
          <w:p w14:paraId="05E0A93F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1</w:t>
            </w:r>
          </w:p>
        </w:tc>
        <w:tc>
          <w:tcPr>
            <w:tcW w:w="3339" w:type="dxa"/>
          </w:tcPr>
          <w:p w14:paraId="16C98432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8"/>
                <w:szCs w:val="28"/>
                <w:rtl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سید سینا بهار اقدم</w:t>
            </w:r>
          </w:p>
        </w:tc>
      </w:tr>
      <w:tr w:rsidR="003E4240" w:rsidRPr="0042439E" w14:paraId="71DBF769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8E38571" w14:textId="760FD4AF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6B82F46C" w14:textId="11F6FE37" w:rsidR="0042439E" w:rsidRPr="00543206" w:rsidRDefault="00D21BBC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19E7D22A" w14:textId="2416215B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3339" w:type="dxa"/>
          </w:tcPr>
          <w:p w14:paraId="6D7663B5" w14:textId="11C9369A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21BBC">
              <w:rPr>
                <w:rFonts w:cs="B Nazanin"/>
                <w:sz w:val="28"/>
                <w:szCs w:val="28"/>
                <w:rtl/>
                <w:lang w:bidi="fa-IR"/>
              </w:rPr>
              <w:t xml:space="preserve">مرجان آقاجانی </w:t>
            </w:r>
          </w:p>
        </w:tc>
      </w:tr>
      <w:tr w:rsidR="003E4240" w:rsidRPr="0042439E" w14:paraId="36E11927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1EAF5D46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489A1016" w14:textId="19A10500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5967E4AC" w14:textId="70ADDDF0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3339" w:type="dxa"/>
          </w:tcPr>
          <w:p w14:paraId="01BC7BAC" w14:textId="6F40754E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شیما مکارمی</w:t>
            </w:r>
          </w:p>
        </w:tc>
      </w:tr>
      <w:tr w:rsidR="003E4240" w:rsidRPr="0042439E" w14:paraId="0998FBA2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748EB254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215C2419" w14:textId="55382618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66E195FE" w14:textId="5928373F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1402</w:t>
            </w:r>
          </w:p>
        </w:tc>
        <w:tc>
          <w:tcPr>
            <w:tcW w:w="3339" w:type="dxa"/>
          </w:tcPr>
          <w:p w14:paraId="774412FA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  <w:lang w:bidi="fa-IR"/>
              </w:rPr>
              <w:t>محمد بخشی وند</w:t>
            </w:r>
          </w:p>
        </w:tc>
      </w:tr>
      <w:tr w:rsidR="003E4240" w:rsidRPr="0042439E" w14:paraId="7EB455A9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4CFA1E3D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3266E054" w14:textId="59B2B437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2FB8CC03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3339" w:type="dxa"/>
          </w:tcPr>
          <w:p w14:paraId="5F774C3B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/>
                <w:sz w:val="28"/>
                <w:szCs w:val="28"/>
                <w:rtl/>
              </w:rPr>
              <w:t>ش</w:t>
            </w:r>
            <w:r w:rsidRPr="00543206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43206">
              <w:rPr>
                <w:rFonts w:cs="B Nazanin" w:hint="eastAsia"/>
                <w:sz w:val="28"/>
                <w:szCs w:val="28"/>
                <w:rtl/>
              </w:rPr>
              <w:t>وا</w:t>
            </w:r>
            <w:r w:rsidRPr="00543206">
              <w:rPr>
                <w:rFonts w:cs="B Nazanin"/>
                <w:sz w:val="28"/>
                <w:szCs w:val="28"/>
                <w:rtl/>
              </w:rPr>
              <w:t xml:space="preserve"> عل</w:t>
            </w:r>
            <w:r w:rsidRPr="00543206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43206">
              <w:rPr>
                <w:rFonts w:cs="B Nazanin"/>
                <w:sz w:val="28"/>
                <w:szCs w:val="28"/>
                <w:rtl/>
              </w:rPr>
              <w:t xml:space="preserve"> پور</w:t>
            </w:r>
          </w:p>
        </w:tc>
      </w:tr>
      <w:tr w:rsidR="003E4240" w:rsidRPr="0042439E" w14:paraId="11F0CCBD" w14:textId="77777777" w:rsidTr="0069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6747399D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327A3ABD" w14:textId="09A62607" w:rsidR="0042439E" w:rsidRPr="00543206" w:rsidRDefault="00543206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162C446C" w14:textId="77777777" w:rsidR="0042439E" w:rsidRPr="00543206" w:rsidRDefault="0042439E" w:rsidP="0042439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3339" w:type="dxa"/>
          </w:tcPr>
          <w:p w14:paraId="3B499BF5" w14:textId="77777777" w:rsidR="0042439E" w:rsidRPr="00543206" w:rsidRDefault="0042439E" w:rsidP="0099695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eastAsia"/>
                <w:sz w:val="28"/>
                <w:szCs w:val="28"/>
                <w:rtl/>
              </w:rPr>
              <w:t>عطا</w:t>
            </w:r>
            <w:r w:rsidRPr="00543206">
              <w:rPr>
                <w:rFonts w:cs="B Nazanin"/>
                <w:sz w:val="28"/>
                <w:szCs w:val="28"/>
                <w:rtl/>
              </w:rPr>
              <w:t xml:space="preserve"> ش</w:t>
            </w:r>
            <w:r w:rsidRPr="00543206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43206">
              <w:rPr>
                <w:rFonts w:cs="B Nazanin" w:hint="eastAsia"/>
                <w:sz w:val="28"/>
                <w:szCs w:val="28"/>
                <w:rtl/>
              </w:rPr>
              <w:t>ر</w:t>
            </w:r>
            <w:r w:rsidRPr="00543206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43206">
              <w:rPr>
                <w:rFonts w:cs="B Nazanin"/>
                <w:sz w:val="28"/>
                <w:szCs w:val="28"/>
                <w:rtl/>
              </w:rPr>
              <w:t xml:space="preserve">  زاده</w:t>
            </w:r>
          </w:p>
        </w:tc>
      </w:tr>
      <w:tr w:rsidR="003E4240" w:rsidRPr="0042439E" w14:paraId="3CB12AD5" w14:textId="77777777" w:rsidTr="00697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</w:tcPr>
          <w:p w14:paraId="5DEB341E" w14:textId="77777777" w:rsidR="0042439E" w:rsidRPr="00543206" w:rsidRDefault="0042439E" w:rsidP="0099695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</w:p>
        </w:tc>
        <w:tc>
          <w:tcPr>
            <w:tcW w:w="2567" w:type="dxa"/>
          </w:tcPr>
          <w:p w14:paraId="233B4B5A" w14:textId="7ACD5714" w:rsidR="0042439E" w:rsidRPr="00543206" w:rsidRDefault="00543206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رحله آموزشی</w:t>
            </w:r>
          </w:p>
        </w:tc>
        <w:tc>
          <w:tcPr>
            <w:tcW w:w="1324" w:type="dxa"/>
          </w:tcPr>
          <w:p w14:paraId="34C6771D" w14:textId="77777777" w:rsidR="0042439E" w:rsidRPr="00543206" w:rsidRDefault="0042439E" w:rsidP="004243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cs"/>
                <w:sz w:val="28"/>
                <w:szCs w:val="28"/>
                <w:rtl/>
                <w:lang w:bidi="fa-IR"/>
              </w:rPr>
              <w:t>1403</w:t>
            </w:r>
          </w:p>
        </w:tc>
        <w:tc>
          <w:tcPr>
            <w:tcW w:w="3339" w:type="dxa"/>
          </w:tcPr>
          <w:p w14:paraId="3CD46EF3" w14:textId="77777777" w:rsidR="0042439E" w:rsidRPr="00543206" w:rsidRDefault="0042439E" w:rsidP="0099695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43206">
              <w:rPr>
                <w:rFonts w:cs="B Nazanin" w:hint="eastAsia"/>
                <w:sz w:val="28"/>
                <w:szCs w:val="28"/>
                <w:rtl/>
              </w:rPr>
              <w:t>محمد</w:t>
            </w:r>
            <w:r w:rsidRPr="00543206">
              <w:rPr>
                <w:rFonts w:cs="B Nazanin"/>
                <w:sz w:val="28"/>
                <w:szCs w:val="28"/>
                <w:rtl/>
              </w:rPr>
              <w:t xml:space="preserve"> دستباز ممتاز</w:t>
            </w:r>
          </w:p>
        </w:tc>
      </w:tr>
    </w:tbl>
    <w:p w14:paraId="0DA56FD3" w14:textId="1EBFB324" w:rsidR="008E157E" w:rsidRPr="0042439E" w:rsidRDefault="008E157E" w:rsidP="00D21BBC">
      <w:pPr>
        <w:tabs>
          <w:tab w:val="left" w:pos="2640"/>
        </w:tabs>
        <w:bidi/>
        <w:rPr>
          <w:rFonts w:cs="B Nazanin"/>
          <w:lang w:bidi="fa-IR"/>
        </w:rPr>
      </w:pPr>
    </w:p>
    <w:sectPr w:rsidR="008E157E" w:rsidRPr="0042439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12135" w14:textId="77777777" w:rsidR="00397B26" w:rsidRDefault="00397B26" w:rsidP="006F088E">
      <w:pPr>
        <w:spacing w:after="0" w:line="240" w:lineRule="auto"/>
      </w:pPr>
      <w:r>
        <w:separator/>
      </w:r>
    </w:p>
  </w:endnote>
  <w:endnote w:type="continuationSeparator" w:id="0">
    <w:p w14:paraId="52D51FD7" w14:textId="77777777" w:rsidR="00397B26" w:rsidRDefault="00397B26" w:rsidP="006F08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E733A" w14:textId="77777777" w:rsidR="00397B26" w:rsidRDefault="00397B26" w:rsidP="006F088E">
      <w:pPr>
        <w:spacing w:after="0" w:line="240" w:lineRule="auto"/>
      </w:pPr>
      <w:r>
        <w:separator/>
      </w:r>
    </w:p>
  </w:footnote>
  <w:footnote w:type="continuationSeparator" w:id="0">
    <w:p w14:paraId="2E47A6BB" w14:textId="77777777" w:rsidR="00397B26" w:rsidRDefault="00397B26" w:rsidP="006F08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2F760" w14:textId="75451814" w:rsidR="00864F1F" w:rsidRPr="00864F1F" w:rsidRDefault="00864F1F" w:rsidP="00864F1F">
    <w:pPr>
      <w:pStyle w:val="Header"/>
      <w:jc w:val="center"/>
      <w:rPr>
        <w:sz w:val="40"/>
        <w:szCs w:val="40"/>
        <w:u w:val="single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56EA8"/>
    <w:multiLevelType w:val="hybridMultilevel"/>
    <w:tmpl w:val="0152E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878C6"/>
    <w:multiLevelType w:val="hybridMultilevel"/>
    <w:tmpl w:val="450EA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F6ECB"/>
    <w:multiLevelType w:val="hybridMultilevel"/>
    <w:tmpl w:val="76087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NDU0MTU0MjQyNTdX0lEKTi0uzszPAykwrAUAV3A/NCwAAAA="/>
  </w:docVars>
  <w:rsids>
    <w:rsidRoot w:val="002526EF"/>
    <w:rsid w:val="00007ECD"/>
    <w:rsid w:val="00015040"/>
    <w:rsid w:val="00016F3D"/>
    <w:rsid w:val="000302AE"/>
    <w:rsid w:val="0003602A"/>
    <w:rsid w:val="00061A80"/>
    <w:rsid w:val="00065492"/>
    <w:rsid w:val="00076DC7"/>
    <w:rsid w:val="0009060F"/>
    <w:rsid w:val="000A4202"/>
    <w:rsid w:val="000A46CC"/>
    <w:rsid w:val="000D17F8"/>
    <w:rsid w:val="000D5870"/>
    <w:rsid w:val="000D6721"/>
    <w:rsid w:val="000E1EAE"/>
    <w:rsid w:val="000E6EEA"/>
    <w:rsid w:val="000F4509"/>
    <w:rsid w:val="001161EB"/>
    <w:rsid w:val="001219E5"/>
    <w:rsid w:val="001572F1"/>
    <w:rsid w:val="00176261"/>
    <w:rsid w:val="001854A3"/>
    <w:rsid w:val="00186469"/>
    <w:rsid w:val="001A1169"/>
    <w:rsid w:val="001A396C"/>
    <w:rsid w:val="001D46DF"/>
    <w:rsid w:val="001E111D"/>
    <w:rsid w:val="001E26C4"/>
    <w:rsid w:val="001F073C"/>
    <w:rsid w:val="00226EEC"/>
    <w:rsid w:val="00237980"/>
    <w:rsid w:val="00242169"/>
    <w:rsid w:val="002526EF"/>
    <w:rsid w:val="00280FF9"/>
    <w:rsid w:val="00281330"/>
    <w:rsid w:val="002817C8"/>
    <w:rsid w:val="00281A78"/>
    <w:rsid w:val="00281DA1"/>
    <w:rsid w:val="00284BE6"/>
    <w:rsid w:val="002957F7"/>
    <w:rsid w:val="002A075B"/>
    <w:rsid w:val="002A28CE"/>
    <w:rsid w:val="002A658C"/>
    <w:rsid w:val="002B05ED"/>
    <w:rsid w:val="002B535D"/>
    <w:rsid w:val="002C57F4"/>
    <w:rsid w:val="002C7155"/>
    <w:rsid w:val="002D3A38"/>
    <w:rsid w:val="002F443F"/>
    <w:rsid w:val="002F6902"/>
    <w:rsid w:val="003027D8"/>
    <w:rsid w:val="00302C8F"/>
    <w:rsid w:val="00346978"/>
    <w:rsid w:val="00347251"/>
    <w:rsid w:val="003547B3"/>
    <w:rsid w:val="00362BD7"/>
    <w:rsid w:val="00366D9C"/>
    <w:rsid w:val="003718E0"/>
    <w:rsid w:val="00381289"/>
    <w:rsid w:val="00397B26"/>
    <w:rsid w:val="003A3F01"/>
    <w:rsid w:val="003B204F"/>
    <w:rsid w:val="003C0533"/>
    <w:rsid w:val="003C4EFE"/>
    <w:rsid w:val="003D53E8"/>
    <w:rsid w:val="003E4240"/>
    <w:rsid w:val="003F17CB"/>
    <w:rsid w:val="003F2D80"/>
    <w:rsid w:val="003F531B"/>
    <w:rsid w:val="0040396C"/>
    <w:rsid w:val="0042439E"/>
    <w:rsid w:val="00451F65"/>
    <w:rsid w:val="00453DE2"/>
    <w:rsid w:val="004547FF"/>
    <w:rsid w:val="00464FAC"/>
    <w:rsid w:val="00476F75"/>
    <w:rsid w:val="0048753B"/>
    <w:rsid w:val="004947BF"/>
    <w:rsid w:val="004A0C4C"/>
    <w:rsid w:val="004A1BA6"/>
    <w:rsid w:val="004B70B3"/>
    <w:rsid w:val="004C546F"/>
    <w:rsid w:val="004C7324"/>
    <w:rsid w:val="004D2561"/>
    <w:rsid w:val="004E01C7"/>
    <w:rsid w:val="004E2946"/>
    <w:rsid w:val="004E6CF5"/>
    <w:rsid w:val="004F1C56"/>
    <w:rsid w:val="004F706F"/>
    <w:rsid w:val="005101B6"/>
    <w:rsid w:val="00543206"/>
    <w:rsid w:val="00552112"/>
    <w:rsid w:val="00561354"/>
    <w:rsid w:val="005673F1"/>
    <w:rsid w:val="00567935"/>
    <w:rsid w:val="005741E5"/>
    <w:rsid w:val="00582A62"/>
    <w:rsid w:val="00584503"/>
    <w:rsid w:val="005A61AE"/>
    <w:rsid w:val="005B0A62"/>
    <w:rsid w:val="005C1E33"/>
    <w:rsid w:val="005C6B9E"/>
    <w:rsid w:val="00613701"/>
    <w:rsid w:val="0061677C"/>
    <w:rsid w:val="00627E43"/>
    <w:rsid w:val="00647173"/>
    <w:rsid w:val="00664909"/>
    <w:rsid w:val="00673078"/>
    <w:rsid w:val="00673C3A"/>
    <w:rsid w:val="00682B07"/>
    <w:rsid w:val="00683FB5"/>
    <w:rsid w:val="00691615"/>
    <w:rsid w:val="0069345D"/>
    <w:rsid w:val="006963C9"/>
    <w:rsid w:val="006969D7"/>
    <w:rsid w:val="00697C8D"/>
    <w:rsid w:val="006C045A"/>
    <w:rsid w:val="006C79A6"/>
    <w:rsid w:val="006C7B2C"/>
    <w:rsid w:val="006D3CB2"/>
    <w:rsid w:val="006D6259"/>
    <w:rsid w:val="006F088E"/>
    <w:rsid w:val="006F7452"/>
    <w:rsid w:val="007007F3"/>
    <w:rsid w:val="00703227"/>
    <w:rsid w:val="007167DF"/>
    <w:rsid w:val="007214A0"/>
    <w:rsid w:val="0072159C"/>
    <w:rsid w:val="0072635E"/>
    <w:rsid w:val="00736F34"/>
    <w:rsid w:val="007372D5"/>
    <w:rsid w:val="00755A59"/>
    <w:rsid w:val="00761E98"/>
    <w:rsid w:val="00784F15"/>
    <w:rsid w:val="00793DB6"/>
    <w:rsid w:val="00795FC2"/>
    <w:rsid w:val="007A0331"/>
    <w:rsid w:val="007A4D5D"/>
    <w:rsid w:val="007C1F6E"/>
    <w:rsid w:val="007E1D17"/>
    <w:rsid w:val="007F0F7D"/>
    <w:rsid w:val="007F4393"/>
    <w:rsid w:val="007F6686"/>
    <w:rsid w:val="00810547"/>
    <w:rsid w:val="00814BBD"/>
    <w:rsid w:val="00821C63"/>
    <w:rsid w:val="0082683E"/>
    <w:rsid w:val="008347A3"/>
    <w:rsid w:val="00842522"/>
    <w:rsid w:val="00850048"/>
    <w:rsid w:val="008530AB"/>
    <w:rsid w:val="00862C6D"/>
    <w:rsid w:val="00864F1F"/>
    <w:rsid w:val="008943DB"/>
    <w:rsid w:val="008A562F"/>
    <w:rsid w:val="008B10AB"/>
    <w:rsid w:val="008D3A97"/>
    <w:rsid w:val="008E157E"/>
    <w:rsid w:val="008F11F2"/>
    <w:rsid w:val="009016FB"/>
    <w:rsid w:val="0090357A"/>
    <w:rsid w:val="00925BA7"/>
    <w:rsid w:val="00926152"/>
    <w:rsid w:val="00944527"/>
    <w:rsid w:val="00962319"/>
    <w:rsid w:val="0096530B"/>
    <w:rsid w:val="00965449"/>
    <w:rsid w:val="00972EE7"/>
    <w:rsid w:val="00986B17"/>
    <w:rsid w:val="00990E5D"/>
    <w:rsid w:val="009A22E0"/>
    <w:rsid w:val="009B31E7"/>
    <w:rsid w:val="009C09F8"/>
    <w:rsid w:val="009E55BD"/>
    <w:rsid w:val="00A013E5"/>
    <w:rsid w:val="00A14B6E"/>
    <w:rsid w:val="00A304A7"/>
    <w:rsid w:val="00A3700D"/>
    <w:rsid w:val="00A414AA"/>
    <w:rsid w:val="00A61676"/>
    <w:rsid w:val="00A740FB"/>
    <w:rsid w:val="00A86A22"/>
    <w:rsid w:val="00A97374"/>
    <w:rsid w:val="00AA6BAB"/>
    <w:rsid w:val="00AE0AE7"/>
    <w:rsid w:val="00AE57F8"/>
    <w:rsid w:val="00AE5DD6"/>
    <w:rsid w:val="00AF1761"/>
    <w:rsid w:val="00B12B4E"/>
    <w:rsid w:val="00B15BA8"/>
    <w:rsid w:val="00B2118E"/>
    <w:rsid w:val="00B23628"/>
    <w:rsid w:val="00B25AA5"/>
    <w:rsid w:val="00B31BC9"/>
    <w:rsid w:val="00B67C50"/>
    <w:rsid w:val="00B67C9E"/>
    <w:rsid w:val="00B72AB7"/>
    <w:rsid w:val="00BB3C48"/>
    <w:rsid w:val="00BC60A4"/>
    <w:rsid w:val="00BD179C"/>
    <w:rsid w:val="00BE55AC"/>
    <w:rsid w:val="00BF1BC0"/>
    <w:rsid w:val="00BF33D4"/>
    <w:rsid w:val="00C222A2"/>
    <w:rsid w:val="00C23CFF"/>
    <w:rsid w:val="00C37BE7"/>
    <w:rsid w:val="00C40D12"/>
    <w:rsid w:val="00C450AB"/>
    <w:rsid w:val="00C46871"/>
    <w:rsid w:val="00C54C11"/>
    <w:rsid w:val="00C63933"/>
    <w:rsid w:val="00C91DAB"/>
    <w:rsid w:val="00CA0A93"/>
    <w:rsid w:val="00CA1BFC"/>
    <w:rsid w:val="00CA4777"/>
    <w:rsid w:val="00CA7F54"/>
    <w:rsid w:val="00CB1129"/>
    <w:rsid w:val="00CB1197"/>
    <w:rsid w:val="00CB1F1A"/>
    <w:rsid w:val="00CE0ADD"/>
    <w:rsid w:val="00D02CDE"/>
    <w:rsid w:val="00D06B48"/>
    <w:rsid w:val="00D10AC4"/>
    <w:rsid w:val="00D21BBC"/>
    <w:rsid w:val="00D30CE2"/>
    <w:rsid w:val="00D44041"/>
    <w:rsid w:val="00D60F43"/>
    <w:rsid w:val="00D651BB"/>
    <w:rsid w:val="00DB48FC"/>
    <w:rsid w:val="00DD0A2E"/>
    <w:rsid w:val="00DF3500"/>
    <w:rsid w:val="00E06186"/>
    <w:rsid w:val="00E06FF4"/>
    <w:rsid w:val="00E15CCD"/>
    <w:rsid w:val="00E1605B"/>
    <w:rsid w:val="00E302DA"/>
    <w:rsid w:val="00E33A0F"/>
    <w:rsid w:val="00E437F7"/>
    <w:rsid w:val="00E95527"/>
    <w:rsid w:val="00EA300D"/>
    <w:rsid w:val="00EB5028"/>
    <w:rsid w:val="00EC6AB8"/>
    <w:rsid w:val="00EF0343"/>
    <w:rsid w:val="00F13F56"/>
    <w:rsid w:val="00F17992"/>
    <w:rsid w:val="00F278FD"/>
    <w:rsid w:val="00F322E3"/>
    <w:rsid w:val="00F33475"/>
    <w:rsid w:val="00F4603D"/>
    <w:rsid w:val="00F60D54"/>
    <w:rsid w:val="00F61BCC"/>
    <w:rsid w:val="00F70935"/>
    <w:rsid w:val="00F75886"/>
    <w:rsid w:val="00F77E7A"/>
    <w:rsid w:val="00F907CF"/>
    <w:rsid w:val="00F97BD0"/>
    <w:rsid w:val="00FC1589"/>
    <w:rsid w:val="00FD356A"/>
    <w:rsid w:val="00FD4AE3"/>
    <w:rsid w:val="00FE010F"/>
    <w:rsid w:val="00FF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B5FF6"/>
  <w15:docId w15:val="{58E1A481-0FCA-4F05-A7F4-394490AE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08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88E"/>
  </w:style>
  <w:style w:type="paragraph" w:styleId="Footer">
    <w:name w:val="footer"/>
    <w:basedOn w:val="Normal"/>
    <w:link w:val="FooterChar"/>
    <w:uiPriority w:val="99"/>
    <w:unhideWhenUsed/>
    <w:rsid w:val="006F08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88E"/>
  </w:style>
  <w:style w:type="table" w:customStyle="1" w:styleId="GridTable4-Accent61">
    <w:name w:val="Grid Table 4 - Accent 61"/>
    <w:basedOn w:val="TableNormal"/>
    <w:uiPriority w:val="49"/>
    <w:rsid w:val="00F77E7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1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5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E6EEA"/>
    <w:pPr>
      <w:ind w:left="720"/>
      <w:contextualSpacing/>
    </w:pPr>
  </w:style>
  <w:style w:type="table" w:styleId="MediumShading1-Accent1">
    <w:name w:val="Medium Shading 1 Accent 1"/>
    <w:basedOn w:val="TableNormal"/>
    <w:uiPriority w:val="63"/>
    <w:rsid w:val="00864F1F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864F1F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M</cp:lastModifiedBy>
  <cp:revision>5</cp:revision>
  <cp:lastPrinted>2024-10-19T07:19:00Z</cp:lastPrinted>
  <dcterms:created xsi:type="dcterms:W3CDTF">2025-06-11T11:34:00Z</dcterms:created>
  <dcterms:modified xsi:type="dcterms:W3CDTF">2025-06-23T06:11:00Z</dcterms:modified>
</cp:coreProperties>
</file>